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a56c893d54b2f8229dd31080f411c96b662110b"/>
    <w:p>
      <w:pPr>
        <w:pStyle w:val="Heading1"/>
      </w:pPr>
      <w:r>
        <w:t xml:space="preserve">INTERNATIONAL ECONOMICS AND POLICY INSTITUTE</w:t>
      </w:r>
    </w:p>
    <w:p>
      <w:pPr>
        <w:pStyle w:val="FirstParagraph"/>
      </w:pPr>
      <w:r>
        <w:t xml:space="preserve">Researching Sustainable Development for East Africa's Future</w:t>
      </w:r>
    </w:p>
    <w:bookmarkEnd w:id="20"/>
    <w:p>
      <w:pPr>
        <w:pStyle w:val="BodyText"/>
      </w:pPr>
      <w:r>
        <w:t xml:space="preserve">August 27, 2023</w:t>
      </w:r>
    </w:p>
    <w:p>
      <w:pPr>
        <w:pStyle w:val="BodyText"/>
      </w:pPr>
      <w:r>
        <w:t xml:space="preserve">Human Resources Department</w:t>
      </w:r>
    </w:p>
    <w:p>
      <w:pPr>
        <w:pStyle w:val="BodyText"/>
      </w:pPr>
      <w:r>
        <w:t xml:space="preserve">International Economics and Policy Institute (IEPI)</w:t>
      </w:r>
    </w:p>
    <w:p>
      <w:pPr>
        <w:pStyle w:val="BodyText"/>
      </w:pPr>
      <w:r>
        <w:t xml:space="preserve">P.O. Box 10986</w:t>
      </w:r>
      <w:r>
        <w:br/>
      </w:r>
      <w:r>
        <w:t xml:space="preserve">Dar es Salaam, Tanzania</w:t>
      </w:r>
    </w:p>
    <w:bookmarkStart w:id="21" w:name="X09d89bf72b52114fca4d0ec4768ecefc8dddf05"/>
    <w:p>
      <w:pPr>
        <w:pStyle w:val="Heading2"/>
      </w:pPr>
      <w:r>
        <w:t xml:space="preserve">INTERNATIONAL ECONOMIST INTERNSHIP APPLICATION</w:t>
      </w:r>
    </w:p>
    <w:p>
      <w:pPr>
        <w:pStyle w:val="FirstParagraph"/>
      </w:pPr>
      <w:r>
        <w:t xml:space="preserve">Dear Hiring Committee,</w:t>
      </w:r>
    </w:p>
    <w:p>
      <w:pPr>
        <w:pStyle w:val="BodyText"/>
      </w:pPr>
      <w:r>
        <w:t xml:space="preserve">It is with profound enthusiasm that I submit my Internship Application Letter for the Economist Internship position at the International Economics and Policy Institute (IEPI) in Dar es Salaam, Tanzania. As a final-year undergraduate student in Economics with specialized coursework in development economics and quantitative methods, I have meticulously followed IEPI's pioneering work on Tanzania's economic transformation, particularly your recent publications analyzing the impact of the Dar es Salaam Port Expansion Project on regional trade corridors. This opportunity represents a critical convergence point for my academic preparation, professional aspirations, and deep commitment to contributing to Tanzania Dar es Salaam's sustainable development trajectory.</w:t>
      </w:r>
    </w:p>
    <w:p>
      <w:pPr>
        <w:pStyle w:val="BodyText"/>
      </w:pPr>
      <w:r>
        <w:t xml:space="preserve">Tanzania has emerged as one of Sub-Saharan Africa's most promising economic success stories, with consistent GDP growth averaging 6.8% annually over the past decade. This dynamic environment makes Dar es Salaam an unparalleled laboratory for economic research and policy innovation. The city, serving as East Africa's primary commercial hub and home to over 6 million people, embodies both the extraordinary potential and complex challenges of rapid urbanization – exactly the context where my skills as an emerging Economist can make meaningful contributions. Your institute's leadership in projects like the "Urban Economic Resilience Initiative" directly aligns with my academic focus on how infrastructure investments translate into inclusive growth across informal economies, a critical issue for Tanzania Dar es Salaam's 40% urban population living in peri-urban settlements.</w:t>
      </w:r>
    </w:p>
    <w:p>
      <w:pPr>
        <w:pStyle w:val="BodyText"/>
      </w:pPr>
      <w:r>
        <w:t xml:space="preserve">My academic foundation at Mzumbe University has equipped me with rigorous analytical capabilities essential for this Economist intern role. I graduated with honors (3.85/4.0 GPA) specializing in Development Economics, completing a capstone thesis titled "The Impact of Mobile Financial Services on Agricultural Value Chains in Coastal Tanzania." Utilizing STATA and GIS software, I analyzed 1,200 household surveys from Pwani and Dar es Salaam regions to quantify how M-Pesa adoption increased smallholder farmer incomes by 32% through reduced transaction costs. This research culminated in a policy brief presented at the Tanzania Economic Association's National Conference in Dodoma last year – a moment that crystallized my commitment to evidence-based economic development. My coursework includes advanced econometrics (A-), statistical modeling (B+), and specialized seminars on "Macroeconomics of African Urbanization" and "Fiscal Policy in Resource-Constrained Environments," all directly applicable to IEPI's work.</w:t>
      </w:r>
    </w:p>
    <w:p>
      <w:pPr>
        <w:pStyle w:val="BodyText"/>
      </w:pPr>
      <w:r>
        <w:t xml:space="preserve">What truly distinguishes this opportunity is IEPI's unique position at the nexus of academic rigor and policy impact within Tanzania Dar es Salaam. I have closely followed your institute's collaboration with the Bank of Tanzania on monetary policy simulations for East African Community integration, particularly your recent modeling of how exchange rate volatility affects manufacturing exports from Dar es Salaam's Industrial Zone. This work exemplifies precisely the type of high-impact research I aspire to contribute to. My practical experience at the Tanzania National Bureau of Statistics (NBS) as a junior data analyst further prepares me for this role. During my six-month internship, I assisted in compiling quarterly national accounts data and developed visualization dashboards tracking key indicators like unemployment rates in Dar es Salaam's informal sectors – skills directly transferable to your economic monitoring systems.</w:t>
      </w:r>
    </w:p>
    <w:p>
      <w:pPr>
        <w:pStyle w:val="BodyText"/>
      </w:pPr>
      <w:r>
        <w:t xml:space="preserve">My fluency in both English and Swahili (mother tongue) is more than a linguistic asset; it represents my cultural connection to Tanzania's socioeconomic fabric. Having grown up near Bagamoyo, I witnessed firsthand how policies affecting coastal trade routes impact rural livelihoods. This personal perspective informs my approach to economic analysis – always grounding quantitative findings in human context. My recent volunteer work with the Dar es Salaam Urban Development Project involved facilitating focus groups with market vendors at Mlimani City to understand how business registration reforms affected their operations, teaching me that effective policy requires listening before analyzing. As an Economist, I believe sustainable development must emerge from local realities rather than imposing external models.</w:t>
      </w:r>
    </w:p>
    <w:p>
      <w:pPr>
        <w:pStyle w:val="BodyText"/>
      </w:pPr>
      <w:r>
        <w:t xml:space="preserve">Furthermore, I recognize Tanzania Dar es Salaam's unique position as both a gateway for regional trade and a city facing unprecedented demographic pressure. With urban population growth exceeding 4% annually, the need for economic policies that balance infrastructure investment with social inclusion has never been more urgent. IEPI's work on the "Affordable Housing Economic Impact Study" particularly resonates with me – I conducted parallel research examining land tenure systems' effects on construction costs in Kinondoni District. My proficiency in SPSS and Python for data analysis, coupled with my understanding of Tanzania's policy landscape through courses like "Economic Reform in Post-Independence Africa," positions me to immediately support your team's research objectives while learning from your expertise.</w:t>
      </w:r>
    </w:p>
    <w:p>
      <w:pPr>
        <w:pStyle w:val="BodyText"/>
      </w:pPr>
      <w:r>
        <w:t xml:space="preserve">My professional ethos aligns precisely with IEPI's mission. I am not merely seeking an internship; I</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Internship Application Letter - Tanzania Dar es Salaam</dc:title>
  <dc:creator/>
  <dc:language>en</dc:language>
  <cp:keywords/>
  <dcterms:created xsi:type="dcterms:W3CDTF">2025-12-09T15:19:51Z</dcterms:created>
  <dcterms:modified xsi:type="dcterms:W3CDTF">2025-12-09T15:19:51Z</dcterms:modified>
</cp:coreProperties>
</file>

<file path=docProps/custom.xml><?xml version="1.0" encoding="utf-8"?>
<Properties xmlns="http://schemas.openxmlformats.org/officeDocument/2006/custom-properties" xmlns:vt="http://schemas.openxmlformats.org/officeDocument/2006/docPropsVTypes"/>
</file>